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5F1EDB34" w:rsidR="002C2313" w:rsidRDefault="0036401D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postavljanja komentara na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17F9A45F" w:rsidR="002C2313" w:rsidRPr="002C2313" w:rsidRDefault="0036401D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28C2677D" w:rsidR="002C2313" w:rsidRPr="0036401D" w:rsidRDefault="0036401D" w:rsidP="002C2313">
            <w:pPr>
              <w:pStyle w:val="Title"/>
              <w:spacing w:before="0" w:after="0"/>
              <w:jc w:val="center"/>
              <w:rPr>
                <w:sz w:val="28"/>
                <w:szCs w:val="28"/>
                <w:lang w:val="sr-Latn-RS"/>
              </w:rPr>
            </w:pPr>
            <w:r>
              <w:rPr>
                <w:sz w:val="28"/>
                <w:szCs w:val="28"/>
              </w:rPr>
              <w:t>Ana Milinovi</w:t>
            </w:r>
            <w:r>
              <w:rPr>
                <w:sz w:val="28"/>
                <w:szCs w:val="28"/>
                <w:lang w:val="sr-Latn-RS"/>
              </w:rPr>
              <w:t>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1F70FF1" w:rsidR="0074363C" w:rsidRDefault="00F66AB2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Scenario</w:t>
            </w:r>
            <w:r w:rsidR="0036401D">
              <w:rPr>
                <w:rStyle w:val="Hyperlink"/>
                <w:b/>
                <w:noProof/>
              </w:rPr>
              <w:t xml:space="preserve"> postavljanja komentara n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F66AB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5BF6BE7B" w:rsidR="00773C9B" w:rsidRPr="0036401D" w:rsidRDefault="0036401D" w:rsidP="0036401D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finisanje scenarija upotrebe postavljanja komentara korisnika ispod slike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319D81AE" w14:textId="15E34408" w:rsidR="0036401D" w:rsidRPr="00F50F95" w:rsidRDefault="0036401D" w:rsidP="0036401D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12FA460E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1FC8758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36401D">
        <w:rPr>
          <w:b/>
          <w:color w:val="000000"/>
          <w:sz w:val="40"/>
          <w:szCs w:val="40"/>
        </w:rPr>
        <w:t>postavljanje komentara na slike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2D63128C" w:rsidR="0074363C" w:rsidRPr="0036401D" w:rsidRDefault="0036401D" w:rsidP="0074363C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</w:t>
      </w:r>
      <w:r>
        <w:rPr>
          <w:bCs/>
          <w:sz w:val="28"/>
          <w:szCs w:val="28"/>
        </w:rPr>
        <w:t>Korisnik želi da ostavi komentar ispod slike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2A18C698" w14:textId="77777777" w:rsidR="0036401D" w:rsidRPr="00410596" w:rsidRDefault="0036401D" w:rsidP="0074363C">
      <w:pPr>
        <w:rPr>
          <w:bCs/>
        </w:rPr>
      </w:pPr>
      <w:r w:rsidRPr="00410596">
        <w:rPr>
          <w:b/>
          <w:bCs/>
          <w:sz w:val="32"/>
          <w:szCs w:val="32"/>
        </w:rPr>
        <w:t xml:space="preserve">                  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 slike klikne na dugme “Dodaj    </w:t>
      </w:r>
    </w:p>
    <w:p w14:paraId="1A0C7054" w14:textId="1E19EBA6" w:rsidR="0036401D" w:rsidRPr="00410596" w:rsidRDefault="0036401D" w:rsidP="0074363C">
      <w:pPr>
        <w:rPr>
          <w:bCs/>
        </w:rPr>
      </w:pPr>
      <w:r w:rsidRPr="00410596">
        <w:rPr>
          <w:bCs/>
        </w:rPr>
        <w:t xml:space="preserve">                                     </w:t>
      </w:r>
      <w:r w:rsidR="00FE60B2">
        <w:rPr>
          <w:bCs/>
        </w:rPr>
        <w:t xml:space="preserve">            </w:t>
      </w:r>
      <w:bookmarkStart w:id="8" w:name="_GoBack"/>
      <w:bookmarkEnd w:id="8"/>
      <w:r w:rsidRPr="00410596">
        <w:rPr>
          <w:bCs/>
        </w:rPr>
        <w:t xml:space="preserve"> komentar” koje se nalaizi ispod sekcije za komentare.</w:t>
      </w:r>
    </w:p>
    <w:p w14:paraId="75CD82FD" w14:textId="4F21E47B" w:rsidR="0036401D" w:rsidRPr="00410596" w:rsidRDefault="0036401D" w:rsidP="0074363C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unosi tekst komentara </w:t>
      </w:r>
    </w:p>
    <w:p w14:paraId="2B9CB6D9" w14:textId="77777777" w:rsidR="00FE60B2" w:rsidRDefault="0036401D" w:rsidP="0074363C">
      <w:pPr>
        <w:rPr>
          <w:bCs/>
        </w:rPr>
      </w:pPr>
      <w:r w:rsidRPr="00410596">
        <w:rPr>
          <w:bCs/>
        </w:rPr>
        <w:t xml:space="preserve">                       </w:t>
      </w:r>
      <w:r w:rsidR="00410596"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Objavi” </w:t>
      </w:r>
      <w:r w:rsidR="00FE60B2">
        <w:rPr>
          <w:bCs/>
        </w:rPr>
        <w:t xml:space="preserve">komentar se pojavljuje u sekciji </w:t>
      </w:r>
      <w:r w:rsidRPr="00410596">
        <w:rPr>
          <w:bCs/>
        </w:rPr>
        <w:t xml:space="preserve"> za </w:t>
      </w:r>
      <w:r w:rsidR="00FE60B2">
        <w:rPr>
          <w:bCs/>
        </w:rPr>
        <w:t xml:space="preserve">   </w:t>
      </w:r>
    </w:p>
    <w:p w14:paraId="62473087" w14:textId="70DA2ADD" w:rsidR="0036401D" w:rsidRPr="00410596" w:rsidRDefault="00FE60B2" w:rsidP="0074363C">
      <w:pPr>
        <w:rPr>
          <w:bCs/>
        </w:rPr>
      </w:pPr>
      <w:r>
        <w:rPr>
          <w:bCs/>
        </w:rPr>
        <w:t xml:space="preserve">                                                    </w:t>
      </w:r>
      <w:r w:rsidR="0036401D" w:rsidRPr="00410596">
        <w:rPr>
          <w:bCs/>
        </w:rPr>
        <w:t>komentare.</w:t>
      </w:r>
    </w:p>
    <w:p w14:paraId="3BF25100" w14:textId="7089DC38" w:rsidR="00065F02" w:rsidRPr="00410596" w:rsidRDefault="00065F02" w:rsidP="0074363C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Korsnik ostaje na stranici za komentare.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141B5DC4" w14:textId="77777777" w:rsidR="00065F02" w:rsidRPr="00410596" w:rsidRDefault="00065F02" w:rsidP="0074363C">
      <w:pPr>
        <w:rPr>
          <w:bCs/>
        </w:rPr>
      </w:pPr>
      <w:r w:rsidRPr="00065F02">
        <w:rPr>
          <w:bCs/>
          <w:sz w:val="28"/>
          <w:szCs w:val="28"/>
        </w:rPr>
        <w:t xml:space="preserve">                    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gde korisnik  </w:t>
      </w:r>
    </w:p>
    <w:p w14:paraId="1A340368" w14:textId="71AF62C8" w:rsidR="0074363C" w:rsidRPr="00410596" w:rsidRDefault="00065F02" w:rsidP="0074363C">
      <w:pPr>
        <w:rPr>
          <w:bCs/>
        </w:rPr>
      </w:pPr>
      <w:r w:rsidRPr="00410596">
        <w:rPr>
          <w:bCs/>
        </w:rPr>
        <w:t xml:space="preserve">                                 uneo komentar i ostaje na stranici za komentare.</w:t>
      </w:r>
    </w:p>
    <w:p w14:paraId="72E26F64" w14:textId="77777777" w:rsidR="0074363C" w:rsidRPr="00410596" w:rsidRDefault="0074363C" w:rsidP="0074363C">
      <w:pPr>
        <w:rPr>
          <w:b/>
          <w:bCs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7264BBEB" w14:textId="7E730646" w:rsidR="0074363C" w:rsidRPr="00410596" w:rsidRDefault="00492EEE" w:rsidP="0074363C">
      <w:pPr>
        <w:pStyle w:val="Heading2"/>
        <w:ind w:left="360"/>
        <w:rPr>
          <w:bCs/>
          <w:color w:val="auto"/>
          <w:sz w:val="22"/>
          <w:szCs w:val="22"/>
        </w:rPr>
      </w:pPr>
      <w:r w:rsidRPr="00410596">
        <w:rPr>
          <w:b/>
          <w:bCs/>
          <w:color w:val="auto"/>
          <w:sz w:val="22"/>
          <w:szCs w:val="22"/>
        </w:rPr>
        <w:t xml:space="preserve">                </w:t>
      </w:r>
      <w:r w:rsidRPr="00410596">
        <w:rPr>
          <w:bCs/>
          <w:color w:val="auto"/>
          <w:sz w:val="22"/>
          <w:szCs w:val="22"/>
        </w:rPr>
        <w:t>Nema posebnih zahteva.</w:t>
      </w:r>
      <w:r w:rsidRPr="00410596">
        <w:rPr>
          <w:b/>
          <w:bCs/>
          <w:color w:val="auto"/>
          <w:sz w:val="22"/>
          <w:szCs w:val="22"/>
        </w:rPr>
        <w:t xml:space="preserve"> 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</w:p>
    <w:p w14:paraId="48E1AE6A" w14:textId="57AF1D34" w:rsidR="0074363C" w:rsidRPr="00410596" w:rsidRDefault="00065F02" w:rsidP="0074363C">
      <w:pPr>
        <w:pStyle w:val="Heading2"/>
        <w:rPr>
          <w:bCs/>
          <w:color w:val="auto"/>
          <w:sz w:val="22"/>
          <w:szCs w:val="22"/>
        </w:rPr>
      </w:pPr>
      <w:r w:rsidRPr="00410596">
        <w:rPr>
          <w:b/>
          <w:bCs/>
          <w:color w:val="auto"/>
          <w:sz w:val="22"/>
          <w:szCs w:val="22"/>
        </w:rPr>
        <w:t xml:space="preserve">                      </w:t>
      </w:r>
      <w:r w:rsidRPr="00410596">
        <w:rPr>
          <w:bCs/>
          <w:color w:val="auto"/>
          <w:sz w:val="22"/>
          <w:szCs w:val="22"/>
        </w:rPr>
        <w:t xml:space="preserve">Korisnik mora biti </w:t>
      </w:r>
      <w:r w:rsidR="00492EEE" w:rsidRPr="00410596">
        <w:rPr>
          <w:bCs/>
          <w:color w:val="auto"/>
          <w:sz w:val="22"/>
          <w:szCs w:val="22"/>
        </w:rPr>
        <w:t>prijavljen</w:t>
      </w:r>
      <w:r w:rsidRPr="00410596">
        <w:rPr>
          <w:bCs/>
          <w:color w:val="auto"/>
          <w:sz w:val="22"/>
          <w:szCs w:val="22"/>
        </w:rPr>
        <w:t>.</w:t>
      </w:r>
    </w:p>
    <w:p w14:paraId="1E6632D8" w14:textId="77777777" w:rsidR="0074363C" w:rsidRPr="0074363C" w:rsidRDefault="0074363C" w:rsidP="0074363C"/>
    <w:p w14:paraId="6202E787" w14:textId="26871DC0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r w:rsidRPr="0074363C">
        <w:rPr>
          <w:b/>
          <w:bCs/>
          <w:color w:val="auto"/>
          <w:sz w:val="32"/>
          <w:szCs w:val="32"/>
        </w:rPr>
        <w:t>Posledice</w:t>
      </w:r>
      <w:bookmarkEnd w:id="12"/>
    </w:p>
    <w:p w14:paraId="288D199B" w14:textId="7184E9B5" w:rsidR="009979D5" w:rsidRPr="009979D5" w:rsidRDefault="009979D5" w:rsidP="009979D5">
      <w:r>
        <w:t xml:space="preserve">                               Korsnik je ostavio svoj komentar ispod slike. </w:t>
      </w:r>
    </w:p>
    <w:sectPr w:rsidR="009979D5" w:rsidRPr="009979D5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6DFDF" w14:textId="77777777" w:rsidR="00F66AB2" w:rsidRDefault="00F66AB2">
      <w:pPr>
        <w:spacing w:after="0" w:line="240" w:lineRule="auto"/>
      </w:pPr>
      <w:r>
        <w:separator/>
      </w:r>
    </w:p>
  </w:endnote>
  <w:endnote w:type="continuationSeparator" w:id="0">
    <w:p w14:paraId="0345CB70" w14:textId="77777777" w:rsidR="00F66AB2" w:rsidRDefault="00F6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194E5D9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7B250D">
          <w:rPr>
            <w:noProof/>
          </w:rPr>
          <w:t>- 5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32026" w14:textId="77777777" w:rsidR="00F66AB2" w:rsidRDefault="00F66AB2">
      <w:pPr>
        <w:spacing w:after="0" w:line="240" w:lineRule="auto"/>
      </w:pPr>
      <w:r>
        <w:separator/>
      </w:r>
    </w:p>
  </w:footnote>
  <w:footnote w:type="continuationSeparator" w:id="0">
    <w:p w14:paraId="4EC7FF1A" w14:textId="77777777" w:rsidR="00F66AB2" w:rsidRDefault="00F66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65F02"/>
    <w:rsid w:val="000B4B64"/>
    <w:rsid w:val="001459BE"/>
    <w:rsid w:val="001F7ED6"/>
    <w:rsid w:val="002C2313"/>
    <w:rsid w:val="003415B0"/>
    <w:rsid w:val="0036401D"/>
    <w:rsid w:val="00410596"/>
    <w:rsid w:val="00492EEE"/>
    <w:rsid w:val="00506155"/>
    <w:rsid w:val="00544961"/>
    <w:rsid w:val="0074363C"/>
    <w:rsid w:val="00757734"/>
    <w:rsid w:val="00757C47"/>
    <w:rsid w:val="00773C9B"/>
    <w:rsid w:val="007B250D"/>
    <w:rsid w:val="00873944"/>
    <w:rsid w:val="00963643"/>
    <w:rsid w:val="009979D5"/>
    <w:rsid w:val="00A051E7"/>
    <w:rsid w:val="00B64CD3"/>
    <w:rsid w:val="00C17466"/>
    <w:rsid w:val="00C3552C"/>
    <w:rsid w:val="00CE7F66"/>
    <w:rsid w:val="00D9383C"/>
    <w:rsid w:val="00ED0076"/>
    <w:rsid w:val="00F42193"/>
    <w:rsid w:val="00F66AB2"/>
    <w:rsid w:val="00FE60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D86E279-003F-4C1E-9D5C-32734948A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1:20:00Z</dcterms:created>
  <dcterms:modified xsi:type="dcterms:W3CDTF">2020-03-07T11:20:00Z</dcterms:modified>
</cp:coreProperties>
</file>